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1.2: Table with only horizontal gridlines"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1.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2: Table with gridlines only on the header row and bottom"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2: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3: Table with all gridlines removed"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3: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4: Table with header row bolded"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4: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5: Table with year columns aligned left, center, and right"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5: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country name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6: Table with Country column center aligned"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6: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7: Table with Country column left aligned"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8: Table with numbers rounded to whole numbers and dollar sign added"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8: Table with numbers rounded to whole numbers and dollar sign added</w:t>
      </w:r>
    </w:p>
    <w:p>
      <w:pPr>
        <w:pStyle w:val="BodyText"/>
      </w:pPr>
      <w:r>
        <w:t xml:space="preserve">Let’s now save our table for reuse below.</w:t>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9: Table with color added to show the highest value in each yea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9: Table with color added to show the highest value in each year</w:t>
      </w:r>
    </w:p>
    <w:p>
      <w:pPr>
        <w:pStyle w:val="BodyText"/>
      </w:pPr>
      <w:r>
        <w:t xml:space="preserve">As always, we save this table to avoid having to repeat all of the formatting code we’ve created up to this point.</w:t>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0: Table with sparkline added to show trend over time"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0: Table with sparkline added to show trend over time</w:t>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638821"/>
            <wp:effectExtent b="0" l="0" r="0" t="0"/>
            <wp:docPr descr="Figure 5.11: Table redone in FiveThirtyEight style"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638821"/>
                    </a:xfrm>
                    <a:prstGeom prst="rect">
                      <a:avLst/>
                    </a:prstGeom>
                    <a:noFill/>
                    <a:ln w="9525">
                      <a:noFill/>
                      <a:headEnd/>
                      <a:tailEnd/>
                    </a:ln>
                  </pic:spPr>
                </pic:pic>
              </a:graphicData>
            </a:graphic>
          </wp:inline>
        </w:drawing>
      </w:r>
    </w:p>
    <w:p>
      <w:pPr>
        <w:pStyle w:val="ImageCaption"/>
      </w:pPr>
      <w:r>
        <w:t xml:space="preserve">Figure 5.11: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10T16:02:44Z</dcterms:created>
  <dcterms:modified xsi:type="dcterms:W3CDTF">2022-11-10T16: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